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58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0"/>
        <w:gridCol w:w="73"/>
        <w:gridCol w:w="992"/>
        <w:gridCol w:w="2195"/>
        <w:gridCol w:w="1060"/>
        <w:gridCol w:w="1600"/>
        <w:gridCol w:w="1300"/>
      </w:tblGrid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OSMANİYE KORKUT ATA ÜNİVERSİTESİ</w:t>
            </w:r>
          </w:p>
        </w:tc>
      </w:tr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82772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KADİRLİ UYGULAMALI BİLİMLER FAKÜLTESİ</w:t>
            </w:r>
            <w:r w:rsidR="00827725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 xml:space="preserve"> 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GIDA TEKNOLOJİSİ BÖLÜMÜ</w:t>
            </w:r>
          </w:p>
        </w:tc>
      </w:tr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202</w:t>
            </w:r>
            <w:r w:rsidR="000B5708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2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-202</w:t>
            </w:r>
            <w:r w:rsidR="000B5708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3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 xml:space="preserve"> EĞİTİM-ÖĞRETİM YILI GÜZ YARIYILI VİZE SINAVI TARİHLERİ</w:t>
            </w:r>
          </w:p>
        </w:tc>
      </w:tr>
      <w:tr w:rsidR="00CC3B3B" w:rsidRPr="001912BF" w:rsidTr="00DF74D0">
        <w:trPr>
          <w:trHeight w:val="315"/>
        </w:trPr>
        <w:tc>
          <w:tcPr>
            <w:tcW w:w="1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. SINIF</w:t>
            </w:r>
          </w:p>
        </w:tc>
      </w:tr>
      <w:tr w:rsidR="00CC3B3B" w:rsidRPr="001912BF" w:rsidTr="00DF74D0">
        <w:trPr>
          <w:trHeight w:val="300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CC3B3B" w:rsidRPr="001912BF" w:rsidTr="00DF74D0">
        <w:trPr>
          <w:trHeight w:val="30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CC3B3B" w:rsidRPr="001912BF" w:rsidTr="00DF74D0">
        <w:trPr>
          <w:trHeight w:val="23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B5708" w:rsidRPr="001912BF" w:rsidTr="006E69AA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EE2BE3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0B5708" w:rsidRPr="001912BF" w:rsidRDefault="000B5708" w:rsidP="00EE2BE3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7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827725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TATÜRK İLKELERİ VE İNKILAP TARİH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r. Öğr. Üyesi Ferdi AKBA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EE2BE3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0B5708" w:rsidRPr="001912BF" w:rsidTr="006E69AA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82772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.</w:t>
            </w:r>
            <w:r w:rsidR="0082772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ATEMATİK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. Gör. Dr. Ali Samet SARK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0B5708" w:rsidRPr="001912BF" w:rsidTr="00DF74D0">
        <w:trPr>
          <w:trHeight w:val="554"/>
        </w:trPr>
        <w:tc>
          <w:tcPr>
            <w:tcW w:w="143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8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017AA9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17AA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-10.3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B5708" w:rsidRPr="00017AA9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017A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EMEL BİLGİ TEKN. 1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B5708" w:rsidRPr="00017AA9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17AA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Tugay AYAŞ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017AA9" w:rsidRDefault="00CB4E2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mfi</w:t>
            </w:r>
          </w:p>
        </w:tc>
      </w:tr>
      <w:tr w:rsidR="000B5708" w:rsidRPr="001912BF" w:rsidTr="00DF74D0">
        <w:trPr>
          <w:trHeight w:val="554"/>
        </w:trPr>
        <w:tc>
          <w:tcPr>
            <w:tcW w:w="143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9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BESLENME İLKE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0B5708" w:rsidRPr="001912BF" w:rsidTr="00194C29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C972A4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 w:rsidR="00C972A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İNGİLİZCE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B7223F" w:rsidRPr="001912BF" w:rsidTr="00843795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7223F" w:rsidRPr="001912BF" w:rsidRDefault="00B7223F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B7223F" w:rsidRPr="001912BF" w:rsidRDefault="00B7223F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0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223F" w:rsidRPr="000B5708" w:rsidRDefault="00B7223F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B570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B7223F" w:rsidRPr="000B5708" w:rsidRDefault="00B7223F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0B57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GIDA İŞLEME İLKELERİ 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7223F" w:rsidRPr="000B5708" w:rsidRDefault="00B7223F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B570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223F" w:rsidRPr="001912BF" w:rsidRDefault="00B7223F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B7223F" w:rsidRPr="001912BF" w:rsidTr="00843795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223F" w:rsidRPr="001912BF" w:rsidRDefault="00B7223F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223F" w:rsidRPr="001912BF" w:rsidRDefault="00B7223F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B7223F" w:rsidRPr="001912BF" w:rsidRDefault="00B7223F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İJİTAL OKURYAZARLIK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7223F" w:rsidRPr="001912BF" w:rsidRDefault="00B7223F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ş. Gör. Dr. Nuray İNAN ÇINKI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223F" w:rsidRPr="001912BF" w:rsidRDefault="00B7223F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194C29" w:rsidRPr="001912BF" w:rsidTr="006E69AA">
        <w:trPr>
          <w:trHeight w:val="554"/>
        </w:trPr>
        <w:tc>
          <w:tcPr>
            <w:tcW w:w="143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94C29" w:rsidRPr="001912BF" w:rsidRDefault="00194C2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194C29" w:rsidRPr="001912BF" w:rsidRDefault="00194C2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1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4C29" w:rsidRPr="001912BF" w:rsidRDefault="00194C2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194C29" w:rsidRPr="001912BF" w:rsidRDefault="00194C2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ENEL KİMYA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94C29" w:rsidRPr="001912BF" w:rsidRDefault="00194C2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Tahsin ÖZ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4C29" w:rsidRPr="001912BF" w:rsidRDefault="00194C2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E240E2" w:rsidRPr="001912BF" w:rsidTr="00DF74D0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15-11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240E2" w:rsidRPr="00E240E2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K DİL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240E2" w:rsidRPr="00E240E2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. Gör. Esra TU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E240E2" w:rsidRPr="001912BF" w:rsidTr="00DF74D0">
        <w:trPr>
          <w:trHeight w:val="315"/>
        </w:trPr>
        <w:tc>
          <w:tcPr>
            <w:tcW w:w="1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E240E2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. SINIF</w:t>
            </w:r>
          </w:p>
        </w:tc>
      </w:tr>
      <w:tr w:rsidR="00E240E2" w:rsidRPr="001912BF" w:rsidTr="00DF74D0">
        <w:trPr>
          <w:trHeight w:val="300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E240E2" w:rsidRPr="001912BF" w:rsidTr="00DF74D0">
        <w:trPr>
          <w:trHeight w:val="30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E240E2" w:rsidRPr="001912BF" w:rsidTr="00DF74D0">
        <w:trPr>
          <w:trHeight w:val="23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E240E2" w:rsidRPr="001912BF" w:rsidTr="00C4485E">
        <w:trPr>
          <w:trHeight w:val="384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7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UYUSAL ANALİZ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E240E2" w:rsidRPr="001912BF" w:rsidTr="00DF74D0">
        <w:trPr>
          <w:trHeight w:val="300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E240E2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15-15.15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240E2" w:rsidRPr="00E240E2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IDA PAZARLAMA TEKNİKLERİ</w:t>
            </w:r>
            <w:r w:rsidRPr="00E240E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240E2" w:rsidRPr="00E240E2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NERMİN BAHŞİ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E240E2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E240E2" w:rsidRPr="001912BF" w:rsidTr="00DF74D0">
        <w:trPr>
          <w:trHeight w:val="554"/>
        </w:trPr>
        <w:tc>
          <w:tcPr>
            <w:tcW w:w="143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7AA9" w:rsidRPr="001912BF" w:rsidRDefault="00017AA9" w:rsidP="00017AA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E240E2" w:rsidRPr="001912BF" w:rsidRDefault="00017AA9" w:rsidP="00017AA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8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ÖNÜLLÜLÜK ÇALIŞMALARI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ç. D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E240E2" w:rsidRPr="001912BF" w:rsidTr="00DF74D0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9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GIDA GÜV. VE KALİTE YÖNT.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E240E2" w:rsidRPr="001912BF" w:rsidTr="00562F55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GENEL MİKROBİYOLOJİ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E240E2" w:rsidRPr="001912BF" w:rsidTr="00562F55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0.11.202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BİY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E240E2" w:rsidRPr="001912BF" w:rsidTr="00562F55">
        <w:trPr>
          <w:trHeight w:val="585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MESLEKİ İNGİLİZCE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240E2" w:rsidRPr="001912BF" w:rsidRDefault="00E240E2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562F55" w:rsidRPr="001912BF" w:rsidTr="00562F55">
        <w:trPr>
          <w:trHeight w:val="610"/>
        </w:trPr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1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ORATUVAR TEKNİKLER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Ömer SAYLA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562F55" w:rsidRPr="001912BF" w:rsidTr="006E69AA">
        <w:trPr>
          <w:trHeight w:val="610"/>
        </w:trPr>
        <w:tc>
          <w:tcPr>
            <w:tcW w:w="143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F55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lastRenderedPageBreak/>
              <w:t>CUMA</w:t>
            </w:r>
          </w:p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5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F55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562F55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ORGANİK KİMYA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562F55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Tahsin ÖZ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F55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dev teslim son gün</w:t>
            </w:r>
          </w:p>
        </w:tc>
      </w:tr>
      <w:tr w:rsidR="00562F55" w:rsidRPr="001912BF" w:rsidTr="00DF74D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562F55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3. SINIF</w:t>
            </w:r>
          </w:p>
        </w:tc>
      </w:tr>
      <w:tr w:rsidR="00562F55" w:rsidRPr="001912BF" w:rsidTr="00DF74D0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106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562F55" w:rsidRPr="001912BF" w:rsidTr="00DF74D0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562F55" w:rsidRPr="001912BF" w:rsidTr="009D2A67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62F55" w:rsidRPr="001912BF" w:rsidRDefault="00562F55" w:rsidP="00562F55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9D2A67" w:rsidRPr="001912BF" w:rsidTr="009D2A67">
        <w:trPr>
          <w:trHeight w:val="554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7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11.202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D2A6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9D2A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EYVE VE SEBZE İŞL. TEKNİK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D2A6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D2A6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9D2A67" w:rsidRPr="001912BF" w:rsidTr="009D2A67">
        <w:trPr>
          <w:trHeight w:val="554"/>
        </w:trPr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8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11.202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AHIL İŞLEME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9D2A67" w:rsidRPr="001912BF" w:rsidTr="006E69AA">
        <w:trPr>
          <w:trHeight w:val="554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MİKROBİYOLOJİSİ I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9D2A67" w:rsidRPr="001912BF" w:rsidTr="00DF74D0">
        <w:trPr>
          <w:trHeight w:val="554"/>
        </w:trPr>
        <w:tc>
          <w:tcPr>
            <w:tcW w:w="136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9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11.202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İŞLETME</w:t>
            </w:r>
          </w:p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URULUM VE ORGANİZASYON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9D2A67" w:rsidRPr="001912BF" w:rsidTr="00DF74D0">
        <w:trPr>
          <w:trHeight w:val="554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KONOM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NERMİN BAHŞİ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9D2A67" w:rsidRPr="001912BF" w:rsidTr="001C5FEE">
        <w:trPr>
          <w:trHeight w:val="554"/>
        </w:trPr>
        <w:tc>
          <w:tcPr>
            <w:tcW w:w="136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0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11.202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ANALİZLERİ I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ş. Gör. Dr. Nuray İNAN ÇINKI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9D2A67" w:rsidRPr="001912BF" w:rsidTr="00DF74D0">
        <w:trPr>
          <w:trHeight w:val="554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LARDA KULLANILAN DOĞAL VE YAPAY RENK MADDE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9D2A67" w:rsidRPr="001912BF" w:rsidTr="00DF74D0">
        <w:trPr>
          <w:trHeight w:val="687"/>
        </w:trPr>
        <w:tc>
          <w:tcPr>
            <w:tcW w:w="1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1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11.202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9D2A67" w:rsidRPr="001912BF" w:rsidTr="00DF74D0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4. SINIF</w:t>
            </w:r>
          </w:p>
        </w:tc>
      </w:tr>
      <w:tr w:rsidR="009D2A67" w:rsidRPr="001912BF" w:rsidTr="00DF74D0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106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9D2A67" w:rsidRPr="001912BF" w:rsidTr="00DF74D0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9D2A67" w:rsidRPr="001912BF" w:rsidTr="00DF74D0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9D2A67" w:rsidRPr="001912BF" w:rsidTr="00EF118B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7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LKOLLÜ İÇECEKLER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9D2A67" w:rsidRPr="001912BF" w:rsidTr="00EF118B">
        <w:trPr>
          <w:trHeight w:val="300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6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ONDURULMUŞ ÜRÜNLER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51BB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9D2A67" w:rsidRPr="001912BF" w:rsidTr="006E69AA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8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AMBALAJLAMA İLKE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9D2A67" w:rsidRPr="001912BF" w:rsidTr="006E69AA">
        <w:trPr>
          <w:trHeight w:val="300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6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ÜT VE ÜRÜNLERİ İŞLEME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4051FB" w:rsidRPr="001912BF" w:rsidTr="00827725">
        <w:trPr>
          <w:trHeight w:val="300"/>
        </w:trPr>
        <w:tc>
          <w:tcPr>
            <w:tcW w:w="1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51FB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4051FB" w:rsidRPr="001912BF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9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51FB" w:rsidRPr="001912BF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</w:t>
            </w:r>
            <w:bookmarkStart w:id="0" w:name="_GoBack"/>
            <w:bookmarkEnd w:id="0"/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51FB" w:rsidRPr="001912BF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T VE ÜRÜNLERİ İŞLEME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51FB" w:rsidRPr="001912BF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051FB" w:rsidRPr="001912BF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4051FB" w:rsidRPr="001912BF" w:rsidTr="00562F55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51FB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4051FB" w:rsidRPr="001912BF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0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51FB" w:rsidRPr="001912BF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51FB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ANALİZLERİ 2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51FB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ş. Gör. Dr. Nuray İNAN ÇINKI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051FB" w:rsidRDefault="004051FB" w:rsidP="004051F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9D2A67" w:rsidRPr="001912BF" w:rsidTr="00562F55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1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EZUNİYET TEZ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ölüm Öğretim Üyeleri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9D2A67" w:rsidRPr="001912BF" w:rsidTr="00562F55">
        <w:trPr>
          <w:trHeight w:val="315"/>
        </w:trPr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f. Dr. Ömer SAYLAR</w:t>
            </w:r>
          </w:p>
        </w:tc>
      </w:tr>
      <w:tr w:rsidR="009D2A67" w:rsidRPr="00986A4B" w:rsidTr="00DF74D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1912BF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986A4B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Gıda Teknolojisi Bölüm Başkanı</w:t>
            </w:r>
            <w:r w:rsidRPr="00986A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9D2A67" w:rsidRPr="00986A4B" w:rsidTr="00DF74D0">
        <w:trPr>
          <w:trHeight w:val="30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986A4B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986A4B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986A4B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986A4B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986A4B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2A67" w:rsidRPr="00986A4B" w:rsidRDefault="009D2A67" w:rsidP="009D2A67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89134F" w:rsidRPr="00986A4B" w:rsidRDefault="0089134F">
      <w:pPr>
        <w:rPr>
          <w:rFonts w:ascii="Times New Roman" w:hAnsi="Times New Roman" w:cs="Times New Roman"/>
          <w:sz w:val="20"/>
          <w:szCs w:val="20"/>
        </w:rPr>
      </w:pPr>
    </w:p>
    <w:sectPr w:rsidR="0089134F" w:rsidRPr="00986A4B" w:rsidSect="00827725"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DA6" w:rsidRDefault="005A1DA6" w:rsidP="00827725">
      <w:pPr>
        <w:spacing w:before="0" w:line="240" w:lineRule="auto"/>
      </w:pPr>
      <w:r>
        <w:separator/>
      </w:r>
    </w:p>
  </w:endnote>
  <w:endnote w:type="continuationSeparator" w:id="0">
    <w:p w:rsidR="005A1DA6" w:rsidRDefault="005A1DA6" w:rsidP="0082772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DA6" w:rsidRDefault="005A1DA6" w:rsidP="00827725">
      <w:pPr>
        <w:spacing w:before="0" w:line="240" w:lineRule="auto"/>
      </w:pPr>
      <w:r>
        <w:separator/>
      </w:r>
    </w:p>
  </w:footnote>
  <w:footnote w:type="continuationSeparator" w:id="0">
    <w:p w:rsidR="005A1DA6" w:rsidRDefault="005A1DA6" w:rsidP="00827725">
      <w:pPr>
        <w:spacing w:before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OxMDI3MDOzsDRW0lEKTi0uzszPAykwrgUAARUq5ywAAAA="/>
  </w:docVars>
  <w:rsids>
    <w:rsidRoot w:val="00B4315D"/>
    <w:rsid w:val="00016205"/>
    <w:rsid w:val="00017AA9"/>
    <w:rsid w:val="00021A3A"/>
    <w:rsid w:val="00036178"/>
    <w:rsid w:val="00040723"/>
    <w:rsid w:val="0004203A"/>
    <w:rsid w:val="00051E95"/>
    <w:rsid w:val="0005242A"/>
    <w:rsid w:val="00054FF2"/>
    <w:rsid w:val="00057BC3"/>
    <w:rsid w:val="00060A69"/>
    <w:rsid w:val="00065B20"/>
    <w:rsid w:val="000718A1"/>
    <w:rsid w:val="00091C6E"/>
    <w:rsid w:val="000A0878"/>
    <w:rsid w:val="000B5708"/>
    <w:rsid w:val="000C1F5E"/>
    <w:rsid w:val="000D1FEC"/>
    <w:rsid w:val="000D60D7"/>
    <w:rsid w:val="000F3EBE"/>
    <w:rsid w:val="000F4980"/>
    <w:rsid w:val="00103896"/>
    <w:rsid w:val="001427D6"/>
    <w:rsid w:val="00143137"/>
    <w:rsid w:val="0014594C"/>
    <w:rsid w:val="00150DA0"/>
    <w:rsid w:val="001517DE"/>
    <w:rsid w:val="00153A1B"/>
    <w:rsid w:val="00154322"/>
    <w:rsid w:val="0015685D"/>
    <w:rsid w:val="00160AFA"/>
    <w:rsid w:val="001617B7"/>
    <w:rsid w:val="001912BF"/>
    <w:rsid w:val="00191D99"/>
    <w:rsid w:val="00194C29"/>
    <w:rsid w:val="00197AB2"/>
    <w:rsid w:val="001B57AA"/>
    <w:rsid w:val="001D1D3E"/>
    <w:rsid w:val="001E4994"/>
    <w:rsid w:val="001E6C2A"/>
    <w:rsid w:val="001F6B42"/>
    <w:rsid w:val="00224536"/>
    <w:rsid w:val="00240A35"/>
    <w:rsid w:val="00260C60"/>
    <w:rsid w:val="002646EC"/>
    <w:rsid w:val="00267E3E"/>
    <w:rsid w:val="002748A5"/>
    <w:rsid w:val="002935CA"/>
    <w:rsid w:val="002B4AB8"/>
    <w:rsid w:val="002C63F7"/>
    <w:rsid w:val="002D7F55"/>
    <w:rsid w:val="002D7FD9"/>
    <w:rsid w:val="002E475A"/>
    <w:rsid w:val="002F796D"/>
    <w:rsid w:val="002F7E46"/>
    <w:rsid w:val="00301112"/>
    <w:rsid w:val="00315F6B"/>
    <w:rsid w:val="00327792"/>
    <w:rsid w:val="003378B7"/>
    <w:rsid w:val="00346050"/>
    <w:rsid w:val="0034634A"/>
    <w:rsid w:val="00347900"/>
    <w:rsid w:val="003578FA"/>
    <w:rsid w:val="00364910"/>
    <w:rsid w:val="00366426"/>
    <w:rsid w:val="00370923"/>
    <w:rsid w:val="00376EF7"/>
    <w:rsid w:val="00380399"/>
    <w:rsid w:val="003810B2"/>
    <w:rsid w:val="003846DA"/>
    <w:rsid w:val="00393050"/>
    <w:rsid w:val="003B12E3"/>
    <w:rsid w:val="003B40BD"/>
    <w:rsid w:val="003B7B1C"/>
    <w:rsid w:val="003C21AB"/>
    <w:rsid w:val="003C3C23"/>
    <w:rsid w:val="003C57AF"/>
    <w:rsid w:val="003D3CB6"/>
    <w:rsid w:val="003D6FD7"/>
    <w:rsid w:val="003D763B"/>
    <w:rsid w:val="003E4692"/>
    <w:rsid w:val="003F196E"/>
    <w:rsid w:val="003F54A1"/>
    <w:rsid w:val="00403E0F"/>
    <w:rsid w:val="004051FB"/>
    <w:rsid w:val="00426DC9"/>
    <w:rsid w:val="0043735A"/>
    <w:rsid w:val="0044008B"/>
    <w:rsid w:val="00453108"/>
    <w:rsid w:val="00462FF3"/>
    <w:rsid w:val="00466979"/>
    <w:rsid w:val="00480A72"/>
    <w:rsid w:val="004963B6"/>
    <w:rsid w:val="004A0F77"/>
    <w:rsid w:val="004A2C30"/>
    <w:rsid w:val="004A6C11"/>
    <w:rsid w:val="004B0A7A"/>
    <w:rsid w:val="004D6E5F"/>
    <w:rsid w:val="004F353E"/>
    <w:rsid w:val="004F6E18"/>
    <w:rsid w:val="00500E00"/>
    <w:rsid w:val="005014A3"/>
    <w:rsid w:val="00510071"/>
    <w:rsid w:val="0051129F"/>
    <w:rsid w:val="005326FE"/>
    <w:rsid w:val="005328FF"/>
    <w:rsid w:val="00542C8D"/>
    <w:rsid w:val="00550F98"/>
    <w:rsid w:val="00562F55"/>
    <w:rsid w:val="005762B5"/>
    <w:rsid w:val="005806A5"/>
    <w:rsid w:val="005854D2"/>
    <w:rsid w:val="00586567"/>
    <w:rsid w:val="00595696"/>
    <w:rsid w:val="005A1DA6"/>
    <w:rsid w:val="005A5AAD"/>
    <w:rsid w:val="005A7E25"/>
    <w:rsid w:val="005E2351"/>
    <w:rsid w:val="005E4C93"/>
    <w:rsid w:val="005F1DBB"/>
    <w:rsid w:val="0060144B"/>
    <w:rsid w:val="00606354"/>
    <w:rsid w:val="006241A4"/>
    <w:rsid w:val="0063012E"/>
    <w:rsid w:val="0063570F"/>
    <w:rsid w:val="00636A6D"/>
    <w:rsid w:val="00636BC7"/>
    <w:rsid w:val="00637771"/>
    <w:rsid w:val="00640F50"/>
    <w:rsid w:val="006414BB"/>
    <w:rsid w:val="006467DA"/>
    <w:rsid w:val="00665093"/>
    <w:rsid w:val="006662D0"/>
    <w:rsid w:val="00671C4D"/>
    <w:rsid w:val="00680B43"/>
    <w:rsid w:val="00680F9E"/>
    <w:rsid w:val="006A114E"/>
    <w:rsid w:val="006A677C"/>
    <w:rsid w:val="006C0999"/>
    <w:rsid w:val="006C4E4E"/>
    <w:rsid w:val="006C59F8"/>
    <w:rsid w:val="006C6607"/>
    <w:rsid w:val="006E23DD"/>
    <w:rsid w:val="006E69AA"/>
    <w:rsid w:val="00706863"/>
    <w:rsid w:val="00712FC6"/>
    <w:rsid w:val="0073386A"/>
    <w:rsid w:val="007462E3"/>
    <w:rsid w:val="00746C41"/>
    <w:rsid w:val="00752432"/>
    <w:rsid w:val="00761D97"/>
    <w:rsid w:val="007644A8"/>
    <w:rsid w:val="00764DAF"/>
    <w:rsid w:val="0079062D"/>
    <w:rsid w:val="007B6FE7"/>
    <w:rsid w:val="007C318C"/>
    <w:rsid w:val="007D0E59"/>
    <w:rsid w:val="007D51EE"/>
    <w:rsid w:val="007E7DF4"/>
    <w:rsid w:val="00806E8E"/>
    <w:rsid w:val="00810766"/>
    <w:rsid w:val="00822A4D"/>
    <w:rsid w:val="00827725"/>
    <w:rsid w:val="00827E80"/>
    <w:rsid w:val="008316A1"/>
    <w:rsid w:val="0083383C"/>
    <w:rsid w:val="00843AE1"/>
    <w:rsid w:val="00847C59"/>
    <w:rsid w:val="0085181F"/>
    <w:rsid w:val="00855026"/>
    <w:rsid w:val="00865902"/>
    <w:rsid w:val="008676E8"/>
    <w:rsid w:val="008815BC"/>
    <w:rsid w:val="00884C80"/>
    <w:rsid w:val="0088657D"/>
    <w:rsid w:val="00886582"/>
    <w:rsid w:val="0089134F"/>
    <w:rsid w:val="00893381"/>
    <w:rsid w:val="008A24A3"/>
    <w:rsid w:val="008A4539"/>
    <w:rsid w:val="008B3D09"/>
    <w:rsid w:val="008B43EA"/>
    <w:rsid w:val="008C0C33"/>
    <w:rsid w:val="008D23E3"/>
    <w:rsid w:val="008E0E01"/>
    <w:rsid w:val="008E2651"/>
    <w:rsid w:val="008F7231"/>
    <w:rsid w:val="0090088A"/>
    <w:rsid w:val="00902338"/>
    <w:rsid w:val="00902935"/>
    <w:rsid w:val="0090655E"/>
    <w:rsid w:val="00920338"/>
    <w:rsid w:val="00927F0D"/>
    <w:rsid w:val="00930DED"/>
    <w:rsid w:val="00936A81"/>
    <w:rsid w:val="009472D1"/>
    <w:rsid w:val="00947C86"/>
    <w:rsid w:val="00951BB0"/>
    <w:rsid w:val="009703F6"/>
    <w:rsid w:val="00972C4D"/>
    <w:rsid w:val="009755C9"/>
    <w:rsid w:val="00986A4B"/>
    <w:rsid w:val="009977E0"/>
    <w:rsid w:val="009B3D98"/>
    <w:rsid w:val="009B4ED3"/>
    <w:rsid w:val="009C0ABC"/>
    <w:rsid w:val="009D2A67"/>
    <w:rsid w:val="009D307B"/>
    <w:rsid w:val="009D7EA3"/>
    <w:rsid w:val="009E51DC"/>
    <w:rsid w:val="00A20F13"/>
    <w:rsid w:val="00A22251"/>
    <w:rsid w:val="00A23EBB"/>
    <w:rsid w:val="00A37018"/>
    <w:rsid w:val="00A56824"/>
    <w:rsid w:val="00A66B0D"/>
    <w:rsid w:val="00A708CF"/>
    <w:rsid w:val="00A74A2B"/>
    <w:rsid w:val="00A87AC7"/>
    <w:rsid w:val="00A939BE"/>
    <w:rsid w:val="00A94A5A"/>
    <w:rsid w:val="00A95605"/>
    <w:rsid w:val="00AA1DA6"/>
    <w:rsid w:val="00AB36E2"/>
    <w:rsid w:val="00AC2038"/>
    <w:rsid w:val="00AC5B87"/>
    <w:rsid w:val="00AF52C7"/>
    <w:rsid w:val="00AF6AC5"/>
    <w:rsid w:val="00B21DBF"/>
    <w:rsid w:val="00B2736A"/>
    <w:rsid w:val="00B36F34"/>
    <w:rsid w:val="00B4315D"/>
    <w:rsid w:val="00B46826"/>
    <w:rsid w:val="00B634B9"/>
    <w:rsid w:val="00B7223F"/>
    <w:rsid w:val="00B75CFA"/>
    <w:rsid w:val="00B760D8"/>
    <w:rsid w:val="00B77D40"/>
    <w:rsid w:val="00BC6F69"/>
    <w:rsid w:val="00BC72B3"/>
    <w:rsid w:val="00BD047C"/>
    <w:rsid w:val="00BD302E"/>
    <w:rsid w:val="00BD4C68"/>
    <w:rsid w:val="00BE53F0"/>
    <w:rsid w:val="00BF6A08"/>
    <w:rsid w:val="00C222C5"/>
    <w:rsid w:val="00C22ABB"/>
    <w:rsid w:val="00C264B5"/>
    <w:rsid w:val="00C27DF9"/>
    <w:rsid w:val="00C32EEF"/>
    <w:rsid w:val="00C41DBE"/>
    <w:rsid w:val="00C4485E"/>
    <w:rsid w:val="00C45BBC"/>
    <w:rsid w:val="00C475F6"/>
    <w:rsid w:val="00C50F66"/>
    <w:rsid w:val="00C716B9"/>
    <w:rsid w:val="00C84CCF"/>
    <w:rsid w:val="00C911F0"/>
    <w:rsid w:val="00C94717"/>
    <w:rsid w:val="00C972A4"/>
    <w:rsid w:val="00C9772A"/>
    <w:rsid w:val="00CB4E29"/>
    <w:rsid w:val="00CB5BF8"/>
    <w:rsid w:val="00CC3B3B"/>
    <w:rsid w:val="00CD6293"/>
    <w:rsid w:val="00CE39C1"/>
    <w:rsid w:val="00CF4323"/>
    <w:rsid w:val="00D01FED"/>
    <w:rsid w:val="00D1069B"/>
    <w:rsid w:val="00D10876"/>
    <w:rsid w:val="00D23436"/>
    <w:rsid w:val="00D43405"/>
    <w:rsid w:val="00D52D08"/>
    <w:rsid w:val="00D52ED2"/>
    <w:rsid w:val="00D744A8"/>
    <w:rsid w:val="00D83C66"/>
    <w:rsid w:val="00D855F7"/>
    <w:rsid w:val="00DA0EC4"/>
    <w:rsid w:val="00DA3E74"/>
    <w:rsid w:val="00DA6F82"/>
    <w:rsid w:val="00DC06AD"/>
    <w:rsid w:val="00DD38F3"/>
    <w:rsid w:val="00DD46D5"/>
    <w:rsid w:val="00DD5AFD"/>
    <w:rsid w:val="00DE39D4"/>
    <w:rsid w:val="00DF5E48"/>
    <w:rsid w:val="00DF74D0"/>
    <w:rsid w:val="00E01E70"/>
    <w:rsid w:val="00E12467"/>
    <w:rsid w:val="00E1417C"/>
    <w:rsid w:val="00E14CCA"/>
    <w:rsid w:val="00E170A1"/>
    <w:rsid w:val="00E240E2"/>
    <w:rsid w:val="00E241A6"/>
    <w:rsid w:val="00E271FF"/>
    <w:rsid w:val="00E33E43"/>
    <w:rsid w:val="00E35A78"/>
    <w:rsid w:val="00E35BDF"/>
    <w:rsid w:val="00E41615"/>
    <w:rsid w:val="00E46B18"/>
    <w:rsid w:val="00E50AD2"/>
    <w:rsid w:val="00E53241"/>
    <w:rsid w:val="00E61BEB"/>
    <w:rsid w:val="00E63389"/>
    <w:rsid w:val="00E71F00"/>
    <w:rsid w:val="00E75ECC"/>
    <w:rsid w:val="00E761CD"/>
    <w:rsid w:val="00E80101"/>
    <w:rsid w:val="00E84E6C"/>
    <w:rsid w:val="00EE16D5"/>
    <w:rsid w:val="00EE2BE3"/>
    <w:rsid w:val="00F01582"/>
    <w:rsid w:val="00F04B7C"/>
    <w:rsid w:val="00F07682"/>
    <w:rsid w:val="00F16895"/>
    <w:rsid w:val="00F20D19"/>
    <w:rsid w:val="00F2142C"/>
    <w:rsid w:val="00F42C6B"/>
    <w:rsid w:val="00F43022"/>
    <w:rsid w:val="00F44691"/>
    <w:rsid w:val="00F451F4"/>
    <w:rsid w:val="00F54BEC"/>
    <w:rsid w:val="00F63FA1"/>
    <w:rsid w:val="00F65680"/>
    <w:rsid w:val="00F75794"/>
    <w:rsid w:val="00F8238C"/>
    <w:rsid w:val="00F97741"/>
    <w:rsid w:val="00FD7910"/>
    <w:rsid w:val="00FE16AF"/>
    <w:rsid w:val="00FE525E"/>
    <w:rsid w:val="00FF2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9D0C3"/>
  <w15:docId w15:val="{5FE4AD41-85A6-4E56-AFC1-DB05515FB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240" w:line="360" w:lineRule="auto"/>
        <w:ind w:right="8222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17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2C63F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C63F7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827725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27725"/>
  </w:style>
  <w:style w:type="paragraph" w:styleId="AltBilgi">
    <w:name w:val="footer"/>
    <w:basedOn w:val="Normal"/>
    <w:link w:val="AltBilgiChar"/>
    <w:uiPriority w:val="99"/>
    <w:unhideWhenUsed/>
    <w:rsid w:val="00827725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277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7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34417-9339-4D39-9390-9166D67C7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1</TotalTime>
  <Pages>3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ozgenurkilic2@outlook.com</cp:lastModifiedBy>
  <cp:revision>7</cp:revision>
  <cp:lastPrinted>2021-11-15T05:53:00Z</cp:lastPrinted>
  <dcterms:created xsi:type="dcterms:W3CDTF">2016-11-01T10:37:00Z</dcterms:created>
  <dcterms:modified xsi:type="dcterms:W3CDTF">2022-11-01T19:21:00Z</dcterms:modified>
</cp:coreProperties>
</file>